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D73EAE" w14:textId="67FA2DAE" w:rsidR="002F072E" w:rsidRDefault="009040B6" w:rsidP="000F74C5">
      <w:pPr>
        <w:pStyle w:val="PaperTitle"/>
      </w:pPr>
      <w:bookmarkStart w:id="0" w:name="_GoBack"/>
      <w:r w:rsidRPr="009040B6">
        <w:t>Product Recommendation System for B2B E-Commerce Site</w:t>
      </w:r>
      <w:r w:rsidR="00F6558B">
        <w:br/>
      </w:r>
      <w:r w:rsidRPr="009040B6">
        <w:t xml:space="preserve">Emphasizing on User Behavior Data </w:t>
      </w:r>
      <w:r>
        <w:t>w</w:t>
      </w:r>
      <w:r w:rsidRPr="009040B6">
        <w:t>ith A Fusion Approach</w:t>
      </w:r>
      <w:bookmarkEnd w:id="0"/>
    </w:p>
    <w:p w14:paraId="178C8CD4" w14:textId="106D3424" w:rsidR="002F072E" w:rsidRPr="00D404D9" w:rsidRDefault="009C0FB2" w:rsidP="004860BB">
      <w:pPr>
        <w:pStyle w:val="AuthorName"/>
        <w:rPr>
          <w:rFonts w:ascii="Times" w:hAnsi="Times"/>
        </w:rPr>
      </w:pPr>
      <w:r w:rsidRPr="009C0FB2">
        <w:t xml:space="preserve">Md. Ashfaqul Haque, </w:t>
      </w:r>
      <w:proofErr w:type="spellStart"/>
      <w:r w:rsidRPr="009C0FB2">
        <w:t>Israt</w:t>
      </w:r>
      <w:proofErr w:type="spellEnd"/>
      <w:r>
        <w:t xml:space="preserve"> Jahan </w:t>
      </w:r>
      <w:proofErr w:type="spellStart"/>
      <w:r>
        <w:t>Dristy</w:t>
      </w:r>
      <w:proofErr w:type="spellEnd"/>
      <w:r>
        <w:t xml:space="preserve">, Shihab </w:t>
      </w:r>
      <w:proofErr w:type="spellStart"/>
      <w:r>
        <w:t>Sharar</w:t>
      </w:r>
      <w:proofErr w:type="spellEnd"/>
      <w:r>
        <w:t xml:space="preserve">, </w:t>
      </w:r>
      <w:proofErr w:type="spellStart"/>
      <w:r>
        <w:t>Annajiat</w:t>
      </w:r>
      <w:proofErr w:type="spellEnd"/>
      <w:r>
        <w:t xml:space="preserve"> </w:t>
      </w:r>
      <w:proofErr w:type="spellStart"/>
      <w:r>
        <w:t>Alim</w:t>
      </w:r>
      <w:proofErr w:type="spellEnd"/>
      <w:r>
        <w:t xml:space="preserve"> Rasel</w:t>
      </w:r>
    </w:p>
    <w:p w14:paraId="6A0A514A" w14:textId="5442F9EE" w:rsidR="009C0FB2" w:rsidRPr="009C0FB2" w:rsidRDefault="009C0FB2" w:rsidP="009C0FB2">
      <w:pPr>
        <w:pStyle w:val="AffiliationandAddress"/>
        <w:rPr>
          <w:sz w:val="20"/>
        </w:rPr>
      </w:pPr>
      <w:r w:rsidRPr="009C0FB2">
        <w:rPr>
          <w:sz w:val="20"/>
        </w:rPr>
        <w:t>Department of Computer Science &amp; Engineering</w:t>
      </w:r>
    </w:p>
    <w:p w14:paraId="06035EFC" w14:textId="450BF7FD" w:rsidR="002F072E" w:rsidRDefault="009C0FB2" w:rsidP="009C0FB2">
      <w:pPr>
        <w:pStyle w:val="AffiliationandAddress"/>
      </w:pPr>
      <w:proofErr w:type="spellStart"/>
      <w:r w:rsidRPr="009C0FB2">
        <w:rPr>
          <w:sz w:val="20"/>
        </w:rPr>
        <w:t>Brac</w:t>
      </w:r>
      <w:proofErr w:type="spellEnd"/>
      <w:r w:rsidRPr="009C0FB2">
        <w:rPr>
          <w:sz w:val="20"/>
        </w:rPr>
        <w:t xml:space="preserve"> University, Mohakhali, Dhaka – 1212, Bangladesh </w:t>
      </w:r>
      <w:r w:rsidR="002F072E" w:rsidRPr="00B810BB">
        <w:rPr>
          <w:sz w:val="20"/>
        </w:rPr>
        <w:br/>
      </w:r>
      <w:r w:rsidRPr="009C0FB2">
        <w:rPr>
          <w:sz w:val="20"/>
        </w:rPr>
        <w:t>md.ashfaqul.haque@g.bracu.ac.bd, israt.jahan.dristy@g.bracu.ac.bd</w:t>
      </w:r>
      <w:r>
        <w:rPr>
          <w:sz w:val="20"/>
        </w:rPr>
        <w:t xml:space="preserve">, </w:t>
      </w:r>
      <w:r w:rsidRPr="009C0FB2">
        <w:rPr>
          <w:sz w:val="20"/>
        </w:rPr>
        <w:t>shihab.sharar@g.bracu.ac.bd</w:t>
      </w:r>
      <w:r>
        <w:rPr>
          <w:sz w:val="20"/>
        </w:rPr>
        <w:t xml:space="preserve">, </w:t>
      </w:r>
      <w:r w:rsidR="00265974" w:rsidRPr="00265974">
        <w:rPr>
          <w:sz w:val="20"/>
        </w:rPr>
        <w:t>annajiat@gmail.com</w:t>
      </w:r>
      <w:r w:rsidR="002F072E">
        <w:br/>
      </w:r>
    </w:p>
    <w:p w14:paraId="4A5FA557" w14:textId="73D32618" w:rsidR="002F072E" w:rsidRDefault="002F072E">
      <w:pPr>
        <w:tabs>
          <w:tab w:val="left" w:pos="200"/>
        </w:tabs>
        <w:spacing w:line="240" w:lineRule="exact"/>
        <w:ind w:left="200" w:right="200"/>
        <w:jc w:val="center"/>
        <w:rPr>
          <w:rFonts w:ascii="Times" w:hAnsi="Times"/>
          <w:sz w:val="20"/>
        </w:rPr>
      </w:pPr>
    </w:p>
    <w:p w14:paraId="5256D27F" w14:textId="29848FBE" w:rsidR="002F072E" w:rsidRDefault="002F072E">
      <w:pPr>
        <w:tabs>
          <w:tab w:val="left" w:pos="200"/>
        </w:tabs>
        <w:spacing w:line="240" w:lineRule="exact"/>
        <w:ind w:left="200" w:right="200"/>
        <w:jc w:val="center"/>
        <w:rPr>
          <w:rFonts w:ascii="Times" w:hAnsi="Times"/>
          <w:sz w:val="20"/>
        </w:rPr>
      </w:pPr>
    </w:p>
    <w:p w14:paraId="67D62E72" w14:textId="77777777" w:rsidR="002F072E" w:rsidRDefault="002F072E">
      <w:pPr>
        <w:tabs>
          <w:tab w:val="left" w:pos="200"/>
        </w:tabs>
        <w:spacing w:line="240" w:lineRule="exact"/>
        <w:ind w:left="200" w:right="200"/>
        <w:jc w:val="center"/>
        <w:rPr>
          <w:rFonts w:ascii="Times" w:hAnsi="Times"/>
          <w:b/>
          <w:sz w:val="20"/>
        </w:rPr>
        <w:sectPr w:rsidR="002F072E" w:rsidSect="00034AE8">
          <w:headerReference w:type="even" r:id="rId6"/>
          <w:headerReference w:type="default" r:id="rId7"/>
          <w:footerReference w:type="even" r:id="rId8"/>
          <w:footerReference w:type="default" r:id="rId9"/>
          <w:headerReference w:type="first" r:id="rId10"/>
          <w:footerReference w:type="first" r:id="rId11"/>
          <w:type w:val="continuous"/>
          <w:pgSz w:w="12240" w:h="15840"/>
          <w:pgMar w:top="1080" w:right="1080" w:bottom="1800" w:left="1080" w:header="0" w:footer="0" w:gutter="0"/>
          <w:cols w:space="520"/>
          <w:titlePg/>
        </w:sectPr>
      </w:pPr>
    </w:p>
    <w:p w14:paraId="1EC0C33A" w14:textId="63270D71" w:rsidR="002F072E" w:rsidRDefault="002F072E" w:rsidP="004860BB">
      <w:pPr>
        <w:pStyle w:val="AbstractHead"/>
        <w:outlineLvl w:val="0"/>
      </w:pPr>
      <w:r>
        <w:t>Abstract</w:t>
      </w:r>
    </w:p>
    <w:p w14:paraId="139BBE2D" w14:textId="715FE039" w:rsidR="002F072E" w:rsidRDefault="009040B6" w:rsidP="009040B6">
      <w:pPr>
        <w:pStyle w:val="AbstractText"/>
      </w:pPr>
      <w:r w:rsidRPr="009040B6">
        <w:t xml:space="preserve">The target of a recommendation system in E-commerce is to provide user’s desirable product which makes any </w:t>
      </w:r>
      <w:proofErr w:type="gramStart"/>
      <w:r w:rsidRPr="009040B6">
        <w:t>particular user</w:t>
      </w:r>
      <w:proofErr w:type="gramEnd"/>
      <w:r w:rsidRPr="009040B6">
        <w:t xml:space="preserve"> eager to buy. For achieving better accuracy in providing the best user experience many filtering methods are used for the recommendation which not providing the best quality of service. Our proposed method working is comparing the price of the same product from different sellers along with considering its user reviews which is an NLP-based deep learning approach. And on top of that, this method is proposed on the basis b2b type e-commerce business platforms like Draraz.com, AliExpress, Amazon, etc</w:t>
      </w:r>
      <w:r>
        <w:t>.</w:t>
      </w:r>
    </w:p>
    <w:p w14:paraId="58DB8EFA" w14:textId="102F7667" w:rsidR="006C2B73" w:rsidRPr="00D376AC" w:rsidRDefault="006C402F" w:rsidP="006C2B73">
      <w:pPr>
        <w:pStyle w:val="SectionHeading"/>
        <w:rPr>
          <w:i/>
        </w:rPr>
      </w:pPr>
      <w:r>
        <w:t xml:space="preserve"> </w:t>
      </w:r>
      <w:r w:rsidR="0050065F">
        <w:t xml:space="preserve">Introduction </w:t>
      </w:r>
      <w:r w:rsidR="006C2B73" w:rsidRPr="00D376AC">
        <w:rPr>
          <w:rFonts w:ascii="New York" w:hAnsi="New York"/>
          <w:i/>
          <w:position w:val="6"/>
          <w:sz w:val="18"/>
        </w:rPr>
        <w:footnoteReference w:customMarkFollows="1" w:id="1"/>
        <w:t xml:space="preserve"> </w:t>
      </w:r>
      <w:r w:rsidR="006C2B73" w:rsidRPr="00D376AC">
        <w:rPr>
          <w:i/>
        </w:rPr>
        <w:t xml:space="preserve"> </w:t>
      </w:r>
    </w:p>
    <w:p w14:paraId="38F7E076" w14:textId="167AC0DD" w:rsidR="00A96DC6" w:rsidRPr="00A96DC6" w:rsidRDefault="00F51EDB" w:rsidP="00DA565A">
      <w:pPr>
        <w:pStyle w:val="Text"/>
      </w:pPr>
      <w:r w:rsidRPr="00F51EDB">
        <w:t>Product recommendation system refers to the system when a user searches for any product and is provided with similar content for which he/she is wishing.</w:t>
      </w:r>
      <w:r w:rsidR="003E35D6">
        <w:t xml:space="preserve"> </w:t>
      </w:r>
      <w:r w:rsidR="003E35D6" w:rsidRPr="003E35D6">
        <w:t>A reliable product recommendation system for any type of E-commerce platform is beneficial for both sellers and users.</w:t>
      </w:r>
      <w:r w:rsidRPr="00F51EDB">
        <w:t xml:space="preserve"> </w:t>
      </w:r>
      <w:r w:rsidR="0050065F" w:rsidRPr="0050065F">
        <w:t>The most challenging task in online business is to provide the consumer with the best service. In an e-commerce business platform, it’s a challenging task to provide the best user-friendly experience which also brings profitable outcomes to the seller. And for that, there is no alternative way of a proper product recommendation system. Moreover, there are different types of e-commerce sites each having different business models or strategies so that’s why it's very hard to provide a single approach for all sites. For this reason, we are considering only the Business to Business (B2B) e-commerce model for our approach following</w:t>
      </w:r>
      <w:r w:rsidR="0050065F">
        <w:t xml:space="preserve">. There is a lot of recommendation system has been applied for product recommendation as to its nowhere near perfection, so new methods are being applied now and then. That’s why a huge opportunity is lying ahead for the improvement of this field. Here, some recent approaches of our predecessor’s which we have followed. A hybrid recommendation system has been applied in this work the recommendation system provides recommendations on the user’s interest. In this context, web usage mining and content mining with additional factors are proposed </w:t>
      </w:r>
      <w:r w:rsidR="003E35D6" w:rsidRPr="003E35D6">
        <w:t>(</w:t>
      </w:r>
      <w:r w:rsidR="002D3605">
        <w:t>Bajpai</w:t>
      </w:r>
      <w:r w:rsidR="003E35D6" w:rsidRPr="003E35D6">
        <w:t xml:space="preserve"> et al, 2020)</w:t>
      </w:r>
      <w:r w:rsidR="0050065F">
        <w:t xml:space="preserve">. A machine learning-based customer sentiment analysis is motivated towards applying Machine Learning algorithms for learning, analyzing, and classifying the product information and the shop information based on the customer experience </w:t>
      </w:r>
      <w:r w:rsidR="003E35D6" w:rsidRPr="003E35D6">
        <w:t>(Shanshan</w:t>
      </w:r>
      <w:r w:rsidR="002D3605">
        <w:t xml:space="preserve"> Yi</w:t>
      </w:r>
      <w:r w:rsidR="003E35D6" w:rsidRPr="003E35D6">
        <w:t xml:space="preserve"> et al, 2020).</w:t>
      </w:r>
      <w:r w:rsidR="003E35D6">
        <w:t xml:space="preserve"> </w:t>
      </w:r>
      <w:r w:rsidR="0050065F">
        <w:t xml:space="preserve">Here, Reviews are examined utilizing an optimized Artificial Neural Network (ANN) that exhibits noticeable improvement over regular ANN on real-time extracted data of reviews in a sentiment analysis technique with CF for Quality Recommendations. </w:t>
      </w:r>
      <w:r w:rsidR="003E35D6" w:rsidRPr="003E35D6">
        <w:t>(</w:t>
      </w:r>
      <w:proofErr w:type="spellStart"/>
      <w:r w:rsidR="002D3605">
        <w:t>Nehete</w:t>
      </w:r>
      <w:proofErr w:type="spellEnd"/>
      <w:r w:rsidR="003E35D6" w:rsidRPr="003E35D6">
        <w:t xml:space="preserve"> et al, 2021).</w:t>
      </w:r>
      <w:r w:rsidR="0050065F">
        <w:t xml:space="preserve"> A non-personalized Recommender System has been applied with unsupervised and supervised architectures to solve the product and basket embeddings for a recommendation engine </w:t>
      </w:r>
      <w:r w:rsidR="003E35D6" w:rsidRPr="003E35D6">
        <w:t>(</w:t>
      </w:r>
      <w:r w:rsidR="002D3605" w:rsidRPr="002D3605">
        <w:t>Yildirim</w:t>
      </w:r>
      <w:r w:rsidR="003E35D6" w:rsidRPr="003E35D6">
        <w:t xml:space="preserve"> et al,2020).</w:t>
      </w:r>
      <w:r w:rsidR="001211B8">
        <w:t xml:space="preserve"> Then another one has considered users</w:t>
      </w:r>
      <w:r w:rsidR="005603AE">
        <w:t>'</w:t>
      </w:r>
      <w:r w:rsidR="001211B8">
        <w:t xml:space="preserve"> comments for recommendation and mended it with other recommendation sy</w:t>
      </w:r>
      <w:r w:rsidR="005603AE">
        <w:t>s</w:t>
      </w:r>
      <w:r w:rsidR="001211B8">
        <w:t>tems</w:t>
      </w:r>
      <w:r w:rsidR="002D3605">
        <w:t xml:space="preserve"> (</w:t>
      </w:r>
      <w:proofErr w:type="spellStart"/>
      <w:r w:rsidR="002D3605" w:rsidRPr="002D3605">
        <w:t>Azhaguramyaa</w:t>
      </w:r>
      <w:proofErr w:type="spellEnd"/>
      <w:r w:rsidR="002D3605">
        <w:t xml:space="preserve"> et al,2020). Another recommendation system</w:t>
      </w:r>
      <w:r w:rsidR="00DA565A">
        <w:t xml:space="preserve"> </w:t>
      </w:r>
      <w:r w:rsidR="005603AE">
        <w:t xml:space="preserve">was </w:t>
      </w:r>
      <w:r w:rsidR="00DA565A">
        <w:t>analyzed</w:t>
      </w:r>
      <w:r w:rsidR="002D3605">
        <w:t xml:space="preserve"> with</w:t>
      </w:r>
      <w:r w:rsidR="00DA565A">
        <w:t xml:space="preserve"> </w:t>
      </w:r>
      <w:r w:rsidR="005603AE">
        <w:t xml:space="preserve">the </w:t>
      </w:r>
      <w:r w:rsidR="00DA565A">
        <w:t>Linear Regression model (</w:t>
      </w:r>
      <w:r w:rsidR="00DA565A" w:rsidRPr="00DA565A">
        <w:t>Karthikeyan</w:t>
      </w:r>
      <w:r w:rsidR="00DA565A">
        <w:t xml:space="preserve"> et al,2017).</w:t>
      </w:r>
    </w:p>
    <w:p w14:paraId="147AD07B" w14:textId="2A4D271F" w:rsidR="002F072E" w:rsidRDefault="0050065F" w:rsidP="004860BB">
      <w:pPr>
        <w:pStyle w:val="SectionHeading"/>
        <w:outlineLvl w:val="0"/>
      </w:pPr>
      <w:r>
        <w:t>Proposed Methodology</w:t>
      </w:r>
    </w:p>
    <w:p w14:paraId="2711D259" w14:textId="203C5740" w:rsidR="008A39AC" w:rsidRDefault="0050065F" w:rsidP="0050065F">
      <w:pPr>
        <w:pStyle w:val="Text"/>
      </w:pPr>
      <w:r>
        <w:t xml:space="preserve">In our proposed method, we have given a combining approach with the previously used method in which a web-based recommendation in an e-commerce system has been shown in </w:t>
      </w:r>
      <w:r w:rsidR="00DA565A">
        <w:t xml:space="preserve">Fig </w:t>
      </w:r>
      <w:r>
        <w:t>1.</w:t>
      </w:r>
    </w:p>
    <w:p w14:paraId="41931812" w14:textId="585BE3AF" w:rsidR="00DA565A" w:rsidRDefault="0050065F" w:rsidP="00DA565A">
      <w:pPr>
        <w:pStyle w:val="Text"/>
      </w:pPr>
      <w:r w:rsidRPr="0050065F">
        <w:t>Here in our method, we have given an approach that takes user data first and tokenizes it to extract key features for recommending products in accordance with considering the data of the users. Here user data refers to the extracted data of the user’s selected product from searched items. By combining the key features from current search and analytics from previously used algorithms some recommendations of similar products are generated. Now from these similar products prices and user reviews are extracted and compared with previous users’ purchase data to generate the best final hierarchical recommendation for the user with a feasible unsupervised approach.</w:t>
      </w:r>
    </w:p>
    <w:p w14:paraId="583A8637" w14:textId="45EBE62D" w:rsidR="00DA565A" w:rsidRDefault="00DA565A" w:rsidP="00DA565A">
      <w:pPr>
        <w:pStyle w:val="Text"/>
      </w:pPr>
    </w:p>
    <w:p w14:paraId="05EA2178" w14:textId="0212B943" w:rsidR="00DA565A" w:rsidRDefault="00DA565A" w:rsidP="00DA565A">
      <w:pPr>
        <w:pStyle w:val="Text"/>
      </w:pPr>
    </w:p>
    <w:p w14:paraId="2359E974" w14:textId="77777777" w:rsidR="00DA565A" w:rsidRDefault="00DA565A" w:rsidP="00DA565A">
      <w:pPr>
        <w:pStyle w:val="Text"/>
      </w:pPr>
    </w:p>
    <w:p w14:paraId="0BAA523A" w14:textId="0447A14E" w:rsidR="00DA565A" w:rsidRDefault="00DA565A" w:rsidP="00DA565A">
      <w:pPr>
        <w:pStyle w:val="Text"/>
      </w:pPr>
      <w:r>
        <w:rPr>
          <w:noProof/>
        </w:rPr>
        <w:drawing>
          <wp:anchor distT="0" distB="0" distL="114300" distR="114300" simplePos="0" relativeHeight="251658240" behindDoc="1" locked="0" layoutInCell="1" allowOverlap="1" wp14:anchorId="4512F5BE" wp14:editId="4B03D665">
            <wp:simplePos x="0" y="0"/>
            <wp:positionH relativeFrom="column">
              <wp:align>right</wp:align>
            </wp:positionH>
            <wp:positionV relativeFrom="paragraph">
              <wp:posOffset>635</wp:posOffset>
            </wp:positionV>
            <wp:extent cx="2889885" cy="2566670"/>
            <wp:effectExtent l="0" t="0" r="5715"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9885" cy="2566670"/>
                    </a:xfrm>
                    <a:prstGeom prst="rect">
                      <a:avLst/>
                    </a:prstGeom>
                    <a:noFill/>
                  </pic:spPr>
                </pic:pic>
              </a:graphicData>
            </a:graphic>
          </wp:anchor>
        </w:drawing>
      </w:r>
    </w:p>
    <w:p w14:paraId="34E0D893" w14:textId="653D85EC" w:rsidR="00DA565A" w:rsidRDefault="00DA565A" w:rsidP="00DA565A">
      <w:pPr>
        <w:pStyle w:val="Text"/>
      </w:pPr>
    </w:p>
    <w:p w14:paraId="4E88A3F2" w14:textId="6D44CF35" w:rsidR="00DA565A" w:rsidRDefault="00DA565A" w:rsidP="00DA565A">
      <w:pPr>
        <w:pStyle w:val="Text"/>
      </w:pPr>
    </w:p>
    <w:p w14:paraId="03CE2163" w14:textId="6441477E" w:rsidR="00DA565A" w:rsidRDefault="00DA565A" w:rsidP="00DA565A">
      <w:pPr>
        <w:pStyle w:val="Text"/>
      </w:pPr>
    </w:p>
    <w:p w14:paraId="376098E5" w14:textId="0FD66728" w:rsidR="00DA565A" w:rsidRDefault="00DA565A" w:rsidP="00DA565A">
      <w:pPr>
        <w:pStyle w:val="Text"/>
      </w:pPr>
    </w:p>
    <w:p w14:paraId="2F401477" w14:textId="485DF624" w:rsidR="00DA565A" w:rsidRDefault="00DA565A" w:rsidP="00DA565A">
      <w:pPr>
        <w:pStyle w:val="Text"/>
      </w:pPr>
    </w:p>
    <w:p w14:paraId="57B8A5E8" w14:textId="61C1A586" w:rsidR="00DA565A" w:rsidRDefault="00DA565A" w:rsidP="00DA565A">
      <w:pPr>
        <w:pStyle w:val="Text"/>
      </w:pPr>
    </w:p>
    <w:p w14:paraId="5CF7E344" w14:textId="2CD67C86" w:rsidR="00DA565A" w:rsidRDefault="00DA565A" w:rsidP="00DA565A">
      <w:pPr>
        <w:pStyle w:val="Text"/>
      </w:pPr>
    </w:p>
    <w:p w14:paraId="3B73EBD5" w14:textId="692B2B55" w:rsidR="00DA565A" w:rsidRDefault="00DA565A" w:rsidP="00DA565A">
      <w:pPr>
        <w:pStyle w:val="Text"/>
      </w:pPr>
    </w:p>
    <w:p w14:paraId="382A5DBB" w14:textId="4C5AA075" w:rsidR="00DA565A" w:rsidRDefault="00DA565A" w:rsidP="00DA565A">
      <w:pPr>
        <w:pStyle w:val="Text"/>
      </w:pPr>
    </w:p>
    <w:p w14:paraId="4BCA73F5" w14:textId="30CF5479" w:rsidR="00DA565A" w:rsidRDefault="00DA565A" w:rsidP="00DA565A">
      <w:pPr>
        <w:pStyle w:val="Text"/>
      </w:pPr>
    </w:p>
    <w:p w14:paraId="1CE870F6" w14:textId="1C426064" w:rsidR="00DA565A" w:rsidRDefault="00DA565A" w:rsidP="00DA565A">
      <w:pPr>
        <w:pStyle w:val="Text"/>
      </w:pPr>
    </w:p>
    <w:p w14:paraId="397899B2" w14:textId="62AD126F" w:rsidR="00DA565A" w:rsidRDefault="00DA565A" w:rsidP="00DA565A">
      <w:pPr>
        <w:pStyle w:val="Text"/>
      </w:pPr>
    </w:p>
    <w:p w14:paraId="24A9252F" w14:textId="08045564" w:rsidR="00DA565A" w:rsidRDefault="00DA565A" w:rsidP="00DA565A">
      <w:pPr>
        <w:pStyle w:val="Text"/>
      </w:pPr>
    </w:p>
    <w:p w14:paraId="294CA496" w14:textId="77777777" w:rsidR="00DA565A" w:rsidRDefault="00DA565A" w:rsidP="00DA565A">
      <w:pPr>
        <w:pStyle w:val="Text"/>
      </w:pPr>
    </w:p>
    <w:p w14:paraId="702CFC68" w14:textId="4B5DBDC4" w:rsidR="00DA565A" w:rsidRDefault="00DA565A" w:rsidP="00DA565A">
      <w:pPr>
        <w:pStyle w:val="Text"/>
      </w:pPr>
    </w:p>
    <w:p w14:paraId="6645E2A4" w14:textId="77777777" w:rsidR="00DA565A" w:rsidRDefault="00DA565A" w:rsidP="00DA565A">
      <w:pPr>
        <w:pStyle w:val="Text"/>
      </w:pPr>
    </w:p>
    <w:p w14:paraId="7FC015E9" w14:textId="2ADD988D" w:rsidR="00DA565A" w:rsidRDefault="00DA565A" w:rsidP="00DA565A">
      <w:pPr>
        <w:pStyle w:val="Text"/>
      </w:pPr>
    </w:p>
    <w:p w14:paraId="61A869E2" w14:textId="6FD69752" w:rsidR="00DA565A" w:rsidRDefault="00DA565A" w:rsidP="00DA565A">
      <w:pPr>
        <w:pStyle w:val="Text"/>
        <w:jc w:val="center"/>
      </w:pPr>
      <w:r>
        <w:t>Fig 1. Methodology.</w:t>
      </w:r>
    </w:p>
    <w:p w14:paraId="070F392E" w14:textId="67189584" w:rsidR="00D1487C" w:rsidRDefault="00F51EDB" w:rsidP="004860BB">
      <w:pPr>
        <w:pStyle w:val="SectionHeading"/>
        <w:outlineLvl w:val="0"/>
      </w:pPr>
      <w:r>
        <w:t>Conclusion</w:t>
      </w:r>
    </w:p>
    <w:p w14:paraId="4E149D34" w14:textId="4D083617" w:rsidR="00D1487C" w:rsidRDefault="00F51EDB" w:rsidP="00F51EDB">
      <w:pPr>
        <w:pStyle w:val="Text"/>
      </w:pPr>
      <w:r w:rsidRPr="00F51EDB">
        <w:t>In our proposed method we have provided a recommendation system for b2b based eCommerce sites using NLP-based techniques. As training data is scarcer, we have proposed an unsupervised learning approach. Which works in combination with existing methods based on previous research works. User purchase feedback from the recommendation is considered for the betterment of the system</w:t>
      </w:r>
      <w:r>
        <w:t>.</w:t>
      </w:r>
    </w:p>
    <w:p w14:paraId="07DFA198" w14:textId="1BFC030B" w:rsidR="00D1487C" w:rsidRDefault="00F51EDB" w:rsidP="004860BB">
      <w:pPr>
        <w:pStyle w:val="SectionHeading"/>
        <w:outlineLvl w:val="0"/>
      </w:pPr>
      <w:r>
        <w:t>References</w:t>
      </w:r>
    </w:p>
    <w:p w14:paraId="7F7CB7EC" w14:textId="2CFF25A6" w:rsidR="008A39AC" w:rsidRDefault="008A39AC" w:rsidP="008A39AC">
      <w:pPr>
        <w:pStyle w:val="Text"/>
        <w:ind w:firstLine="270"/>
      </w:pPr>
      <w:r w:rsidRPr="008A39AC">
        <w:t>V</w:t>
      </w:r>
      <w:bookmarkStart w:id="1" w:name="VBajpai"/>
      <w:r w:rsidRPr="008A39AC">
        <w:t xml:space="preserve">. Bajpai, “A Hybrid Recommendation System for ECommerce,” </w:t>
      </w:r>
      <w:r w:rsidRPr="008A39AC">
        <w:rPr>
          <w:i/>
        </w:rPr>
        <w:t xml:space="preserve">International Journal of Innovative Research </w:t>
      </w:r>
      <w:proofErr w:type="gramStart"/>
      <w:r w:rsidRPr="008A39AC">
        <w:rPr>
          <w:i/>
        </w:rPr>
        <w:t>In</w:t>
      </w:r>
      <w:proofErr w:type="gramEnd"/>
      <w:r w:rsidRPr="008A39AC">
        <w:rPr>
          <w:i/>
        </w:rPr>
        <w:t xml:space="preserve"> Computing</w:t>
      </w:r>
      <w:r w:rsidRPr="008A39AC">
        <w:t>, ISBN No. 978-93-5416-539-9</w:t>
      </w:r>
      <w:bookmarkEnd w:id="1"/>
      <w:r w:rsidRPr="008A39AC">
        <w:t>, 2020.</w:t>
      </w:r>
    </w:p>
    <w:p w14:paraId="0DABADD8" w14:textId="31D987F5" w:rsidR="008A39AC" w:rsidRDefault="008A39AC" w:rsidP="008A39AC">
      <w:pPr>
        <w:pStyle w:val="Text"/>
        <w:ind w:firstLine="270"/>
      </w:pPr>
      <w:r w:rsidRPr="008A39AC">
        <w:t>S</w:t>
      </w:r>
      <w:bookmarkStart w:id="2" w:name="SYIX"/>
      <w:r w:rsidRPr="008A39AC">
        <w:t xml:space="preserve">. Yi, X. Liu, “Machine learning based customer sentiment analysis for recommending shoppers, shops based on customers’ review,” </w:t>
      </w:r>
      <w:r w:rsidRPr="008A39AC">
        <w:rPr>
          <w:i/>
        </w:rPr>
        <w:t>Complex &amp; Intelligent Systems</w:t>
      </w:r>
      <w:r w:rsidRPr="008A39AC">
        <w:t>, 6. 10.1007/s40747-020-00155-2.</w:t>
      </w:r>
      <w:bookmarkEnd w:id="2"/>
    </w:p>
    <w:p w14:paraId="53F7C125" w14:textId="03AE68C2" w:rsidR="008A39AC" w:rsidRDefault="008A39AC" w:rsidP="008A39AC">
      <w:pPr>
        <w:pStyle w:val="Text"/>
        <w:ind w:firstLine="270"/>
      </w:pPr>
      <w:r w:rsidRPr="008A39AC">
        <w:t>S</w:t>
      </w:r>
      <w:bookmarkStart w:id="3" w:name="SPNehete"/>
      <w:r w:rsidRPr="008A39AC">
        <w:t xml:space="preserve">. P. </w:t>
      </w:r>
      <w:proofErr w:type="spellStart"/>
      <w:r w:rsidRPr="008A39AC">
        <w:t>Nehete</w:t>
      </w:r>
      <w:proofErr w:type="spellEnd"/>
      <w:r w:rsidRPr="008A39AC">
        <w:t xml:space="preserve">, S. R. </w:t>
      </w:r>
      <w:proofErr w:type="spellStart"/>
      <w:r w:rsidRPr="008A39AC">
        <w:t>Devane</w:t>
      </w:r>
      <w:proofErr w:type="spellEnd"/>
      <w:r w:rsidRPr="008A39AC">
        <w:t xml:space="preserve">, “Need of Sentiments Analysis with CF for Quality Recommendations,” </w:t>
      </w:r>
      <w:r w:rsidRPr="008A39AC">
        <w:rPr>
          <w:i/>
        </w:rPr>
        <w:t>EJECE, European Journal of Electrical Engineering and Computer Science</w:t>
      </w:r>
      <w:r w:rsidRPr="008A39AC">
        <w:t>, Vol. 5, No. 2</w:t>
      </w:r>
      <w:bookmarkEnd w:id="3"/>
      <w:r w:rsidRPr="008A39AC">
        <w:t>, 2021</w:t>
      </w:r>
      <w:r>
        <w:t>.</w:t>
      </w:r>
    </w:p>
    <w:p w14:paraId="096421F7" w14:textId="77777777" w:rsidR="001211B8" w:rsidRDefault="008A39AC" w:rsidP="001211B8">
      <w:pPr>
        <w:pStyle w:val="Text"/>
        <w:ind w:firstLine="270"/>
      </w:pPr>
      <w:r w:rsidRPr="008A39AC">
        <w:t xml:space="preserve">S. </w:t>
      </w:r>
      <w:bookmarkStart w:id="4" w:name="SYildrim"/>
      <w:r w:rsidRPr="008A39AC">
        <w:t xml:space="preserve">Yildirim, S. G. </w:t>
      </w:r>
      <w:proofErr w:type="spellStart"/>
      <w:r w:rsidRPr="008A39AC">
        <w:t>Soyler</w:t>
      </w:r>
      <w:proofErr w:type="spellEnd"/>
      <w:r w:rsidRPr="008A39AC">
        <w:t xml:space="preserve">, O. </w:t>
      </w:r>
      <w:proofErr w:type="spellStart"/>
      <w:r w:rsidRPr="008A39AC">
        <w:t>Akarsu</w:t>
      </w:r>
      <w:proofErr w:type="spellEnd"/>
      <w:r w:rsidRPr="008A39AC">
        <w:t xml:space="preserve">, “Building A Non-Personalized Recommender System by Learning Product and Basket Representation,” </w:t>
      </w:r>
      <w:r w:rsidRPr="008A39AC">
        <w:rPr>
          <w:i/>
        </w:rPr>
        <w:t>IEEE International Conference on Big Data (Big Data),</w:t>
      </w:r>
      <w:r w:rsidRPr="008A39AC">
        <w:t xml:space="preserve"> 978-1-7281-6251-5/20</w:t>
      </w:r>
      <w:bookmarkEnd w:id="4"/>
      <w:r w:rsidRPr="008A39AC">
        <w:t>, 2020</w:t>
      </w:r>
      <w:r w:rsidR="001211B8">
        <w:t>.</w:t>
      </w:r>
    </w:p>
    <w:p w14:paraId="03CAB30F" w14:textId="0FBE8E4A" w:rsidR="002F072E" w:rsidRDefault="001211B8" w:rsidP="001211B8">
      <w:pPr>
        <w:pStyle w:val="Text"/>
        <w:ind w:firstLine="270"/>
      </w:pPr>
      <w:proofErr w:type="spellStart"/>
      <w:r w:rsidRPr="001211B8">
        <w:t>Prof.V</w:t>
      </w:r>
      <w:proofErr w:type="spellEnd"/>
      <w:r w:rsidRPr="001211B8">
        <w:t>.</w:t>
      </w:r>
      <w:r w:rsidR="002D3605">
        <w:t xml:space="preserve"> </w:t>
      </w:r>
      <w:r w:rsidRPr="001211B8">
        <w:t>R.</w:t>
      </w:r>
      <w:r w:rsidR="002D3605">
        <w:t xml:space="preserve"> </w:t>
      </w:r>
      <w:proofErr w:type="spellStart"/>
      <w:r w:rsidRPr="001211B8">
        <w:t>Azhaguramyaa</w:t>
      </w:r>
      <w:proofErr w:type="spellEnd"/>
      <w:r w:rsidRPr="001211B8">
        <w:t xml:space="preserve">, </w:t>
      </w:r>
      <w:proofErr w:type="spellStart"/>
      <w:r w:rsidRPr="001211B8">
        <w:t>Hemanshu</w:t>
      </w:r>
      <w:proofErr w:type="spellEnd"/>
      <w:r w:rsidRPr="001211B8">
        <w:t xml:space="preserve"> P </w:t>
      </w:r>
      <w:proofErr w:type="spellStart"/>
      <w:r w:rsidRPr="001211B8">
        <w:t>Thakker</w:t>
      </w:r>
      <w:proofErr w:type="spellEnd"/>
      <w:r w:rsidRPr="001211B8">
        <w:t xml:space="preserve">, Murali Manohar K S, </w:t>
      </w:r>
      <w:proofErr w:type="spellStart"/>
      <w:r w:rsidRPr="001211B8">
        <w:t>Mithun</w:t>
      </w:r>
      <w:proofErr w:type="spellEnd"/>
      <w:r w:rsidRPr="001211B8">
        <w:t xml:space="preserve"> K, “Smart Product Recommender System using Machine Learning”, </w:t>
      </w:r>
      <w:r w:rsidRPr="001211B8">
        <w:rPr>
          <w:i/>
        </w:rPr>
        <w:t>IJAST</w:t>
      </w:r>
      <w:r w:rsidRPr="001211B8">
        <w:t>, vol. 29, no. 9s, pp. 5561 - 5566, May 2020.</w:t>
      </w:r>
    </w:p>
    <w:p w14:paraId="46D097DE" w14:textId="54813F8F" w:rsidR="001211B8" w:rsidRPr="001211B8" w:rsidRDefault="002D3605" w:rsidP="001211B8">
      <w:pPr>
        <w:pStyle w:val="Text"/>
        <w:ind w:firstLine="270"/>
      </w:pPr>
      <w:r>
        <w:t xml:space="preserve">M. </w:t>
      </w:r>
      <w:r w:rsidRPr="002D3605">
        <w:t>Karthikeyan</w:t>
      </w:r>
      <w:r>
        <w:t xml:space="preserve"> and</w:t>
      </w:r>
      <w:r w:rsidRPr="002D3605">
        <w:t xml:space="preserve"> R</w:t>
      </w:r>
      <w:r>
        <w:t>.</w:t>
      </w:r>
      <w:r w:rsidRPr="002D3605">
        <w:t xml:space="preserve"> Preethi</w:t>
      </w:r>
      <w:r>
        <w:t>,</w:t>
      </w:r>
      <w:r w:rsidRPr="002D3605">
        <w:t xml:space="preserve"> </w:t>
      </w:r>
      <w:r>
        <w:t>“</w:t>
      </w:r>
      <w:r w:rsidRPr="002D3605">
        <w:t>Product Recommendation using Machine Learning Model</w:t>
      </w:r>
      <w:r>
        <w:t xml:space="preserve">,” </w:t>
      </w:r>
      <w:r>
        <w:rPr>
          <w:i/>
        </w:rPr>
        <w:t>IPACT</w:t>
      </w:r>
      <w:r>
        <w:t>, 2017.</w:t>
      </w:r>
    </w:p>
    <w:sectPr w:rsidR="001211B8" w:rsidRPr="001211B8" w:rsidSect="00034AE8">
      <w:type w:val="continuous"/>
      <w:pgSz w:w="12240" w:h="15840"/>
      <w:pgMar w:top="1080" w:right="1080" w:bottom="1800" w:left="1080" w:header="720" w:footer="720" w:gutter="0"/>
      <w:cols w:num="2"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20856D" w14:textId="77777777" w:rsidR="00D27DA3" w:rsidRDefault="00D27DA3">
      <w:r>
        <w:separator/>
      </w:r>
    </w:p>
  </w:endnote>
  <w:endnote w:type="continuationSeparator" w:id="0">
    <w:p w14:paraId="73541B64" w14:textId="77777777" w:rsidR="00D27DA3" w:rsidRDefault="00D27D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New York">
    <w:altName w:val="Tahoma"/>
    <w:panose1 w:val="02040503060506020304"/>
    <w:charset w:val="4D"/>
    <w:family w:val="roma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46FD8B" w14:textId="77777777" w:rsidR="004634C6" w:rsidRDefault="004634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46D9A" w14:textId="77777777" w:rsidR="004634C6" w:rsidRDefault="00463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DBB7F" w14:textId="77777777" w:rsidR="004634C6" w:rsidRDefault="00463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EF92C" w14:textId="77777777" w:rsidR="00D27DA3" w:rsidRDefault="00D27DA3">
      <w:r>
        <w:separator/>
      </w:r>
    </w:p>
  </w:footnote>
  <w:footnote w:type="continuationSeparator" w:id="0">
    <w:p w14:paraId="4486B18A" w14:textId="77777777" w:rsidR="00D27DA3" w:rsidRDefault="00D27DA3">
      <w:r>
        <w:continuationSeparator/>
      </w:r>
    </w:p>
  </w:footnote>
  <w:footnote w:id="1">
    <w:p w14:paraId="111A42D7" w14:textId="17E27BC5" w:rsidR="004634C6" w:rsidRDefault="004634C6" w:rsidP="00E63746">
      <w:pPr>
        <w:pStyle w:val="FootnoteText"/>
      </w:pPr>
      <w:r>
        <w:t>Copyright © 20</w:t>
      </w:r>
      <w:r w:rsidR="001C1D36">
        <w:t>2</w:t>
      </w:r>
      <w:r w:rsidR="00E76079">
        <w:t>2</w:t>
      </w:r>
      <w:r>
        <w:t>, Association for the Advancement of Artificial Intelligence (www.aaai.org). All rights reserved.</w:t>
      </w:r>
    </w:p>
    <w:p w14:paraId="3782E44F" w14:textId="77777777" w:rsidR="004634C6" w:rsidRDefault="004634C6" w:rsidP="006C2B7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DA945" w14:textId="77777777" w:rsidR="004634C6" w:rsidRDefault="004634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7143C" w14:textId="77777777" w:rsidR="004634C6" w:rsidRDefault="004634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B67DB" w14:textId="77777777" w:rsidR="004634C6" w:rsidRDefault="004634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intFractionalCharacterWidth/>
  <w:embedSystemFonts/>
  <w:bordersDoNotSurroundHeader/>
  <w:bordersDoNotSurroundFooter/>
  <w:proofState w:spelling="clean" w:grammar="clean"/>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200"/>
  <w:autoHyphenation/>
  <w:hyphenationZone w:val="144"/>
  <w:evenAndOddHeaders/>
  <w:drawingGridHorizontalSpacing w:val="0"/>
  <w:drawingGridVerticalSpacing w:val="0"/>
  <w:displayHorizontalDrawingGridEvery w:val="0"/>
  <w:displayVerticalDrawingGridEvery w:val="0"/>
  <w:doNotShadeFormData/>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N7GwNDE0NjE1sDRW0lEKTi0uzszPAykwqgUAi5uawiwAAAA="/>
  </w:docVars>
  <w:rsids>
    <w:rsidRoot w:val="0025233E"/>
    <w:rsid w:val="0000699E"/>
    <w:rsid w:val="000262A1"/>
    <w:rsid w:val="00034AE8"/>
    <w:rsid w:val="00042C8F"/>
    <w:rsid w:val="000A15B9"/>
    <w:rsid w:val="000C7D58"/>
    <w:rsid w:val="000F2AB6"/>
    <w:rsid w:val="000F5366"/>
    <w:rsid w:val="000F74C5"/>
    <w:rsid w:val="001211B8"/>
    <w:rsid w:val="0012252E"/>
    <w:rsid w:val="00125765"/>
    <w:rsid w:val="00134ECD"/>
    <w:rsid w:val="00195717"/>
    <w:rsid w:val="001A21DA"/>
    <w:rsid w:val="001B1AD8"/>
    <w:rsid w:val="001C1D36"/>
    <w:rsid w:val="0025233E"/>
    <w:rsid w:val="00265974"/>
    <w:rsid w:val="00275B23"/>
    <w:rsid w:val="002A2503"/>
    <w:rsid w:val="002A6C1B"/>
    <w:rsid w:val="002C29F7"/>
    <w:rsid w:val="002C46E9"/>
    <w:rsid w:val="002D3605"/>
    <w:rsid w:val="002F072E"/>
    <w:rsid w:val="00304E83"/>
    <w:rsid w:val="00312EB5"/>
    <w:rsid w:val="0031405E"/>
    <w:rsid w:val="00316485"/>
    <w:rsid w:val="003336C8"/>
    <w:rsid w:val="00343E49"/>
    <w:rsid w:val="0039237E"/>
    <w:rsid w:val="003E35D6"/>
    <w:rsid w:val="00406F01"/>
    <w:rsid w:val="00447E63"/>
    <w:rsid w:val="004634C6"/>
    <w:rsid w:val="00467891"/>
    <w:rsid w:val="004859FF"/>
    <w:rsid w:val="004860BB"/>
    <w:rsid w:val="0050065F"/>
    <w:rsid w:val="00532F0B"/>
    <w:rsid w:val="0055305A"/>
    <w:rsid w:val="0055397B"/>
    <w:rsid w:val="005603AE"/>
    <w:rsid w:val="0057656A"/>
    <w:rsid w:val="00581093"/>
    <w:rsid w:val="00583749"/>
    <w:rsid w:val="005C324A"/>
    <w:rsid w:val="005D4C5E"/>
    <w:rsid w:val="005E5CB0"/>
    <w:rsid w:val="00606C5B"/>
    <w:rsid w:val="00677D63"/>
    <w:rsid w:val="00691794"/>
    <w:rsid w:val="006A75D1"/>
    <w:rsid w:val="006C2B73"/>
    <w:rsid w:val="006C402F"/>
    <w:rsid w:val="006E091D"/>
    <w:rsid w:val="007611F8"/>
    <w:rsid w:val="00764694"/>
    <w:rsid w:val="007C2E80"/>
    <w:rsid w:val="007F7B6C"/>
    <w:rsid w:val="00804543"/>
    <w:rsid w:val="0081202E"/>
    <w:rsid w:val="008123B3"/>
    <w:rsid w:val="00820E68"/>
    <w:rsid w:val="00893A67"/>
    <w:rsid w:val="008A39AC"/>
    <w:rsid w:val="008B1047"/>
    <w:rsid w:val="008D50EE"/>
    <w:rsid w:val="008E1722"/>
    <w:rsid w:val="008E59C6"/>
    <w:rsid w:val="009040B6"/>
    <w:rsid w:val="00910357"/>
    <w:rsid w:val="00917B75"/>
    <w:rsid w:val="00963C4C"/>
    <w:rsid w:val="009651E8"/>
    <w:rsid w:val="009748A2"/>
    <w:rsid w:val="009A7241"/>
    <w:rsid w:val="009C0FB2"/>
    <w:rsid w:val="009F1ADE"/>
    <w:rsid w:val="009F5A1F"/>
    <w:rsid w:val="00A07277"/>
    <w:rsid w:val="00A47E08"/>
    <w:rsid w:val="00A61DF9"/>
    <w:rsid w:val="00A96DC6"/>
    <w:rsid w:val="00AA60FC"/>
    <w:rsid w:val="00AC310A"/>
    <w:rsid w:val="00AE01AA"/>
    <w:rsid w:val="00B17F6B"/>
    <w:rsid w:val="00B24E45"/>
    <w:rsid w:val="00B27264"/>
    <w:rsid w:val="00B810BB"/>
    <w:rsid w:val="00BA7CAB"/>
    <w:rsid w:val="00BB057A"/>
    <w:rsid w:val="00BB4ECA"/>
    <w:rsid w:val="00BB65E4"/>
    <w:rsid w:val="00BE0788"/>
    <w:rsid w:val="00C25819"/>
    <w:rsid w:val="00C36E0E"/>
    <w:rsid w:val="00C42993"/>
    <w:rsid w:val="00C91B02"/>
    <w:rsid w:val="00CD4BAB"/>
    <w:rsid w:val="00D1487C"/>
    <w:rsid w:val="00D27DA3"/>
    <w:rsid w:val="00D40218"/>
    <w:rsid w:val="00D404D9"/>
    <w:rsid w:val="00D72488"/>
    <w:rsid w:val="00D823D3"/>
    <w:rsid w:val="00DA565A"/>
    <w:rsid w:val="00DC209B"/>
    <w:rsid w:val="00DD6974"/>
    <w:rsid w:val="00E247EA"/>
    <w:rsid w:val="00E63746"/>
    <w:rsid w:val="00E76079"/>
    <w:rsid w:val="00E81BD2"/>
    <w:rsid w:val="00E839A5"/>
    <w:rsid w:val="00E85A92"/>
    <w:rsid w:val="00EB5090"/>
    <w:rsid w:val="00EC0D6E"/>
    <w:rsid w:val="00EC6320"/>
    <w:rsid w:val="00ED1AD2"/>
    <w:rsid w:val="00EF19E8"/>
    <w:rsid w:val="00F51EDB"/>
    <w:rsid w:val="00F60368"/>
    <w:rsid w:val="00F6558B"/>
    <w:rsid w:val="00F907BA"/>
    <w:rsid w:val="00F91520"/>
    <w:rsid w:val="00FB295A"/>
    <w:rsid w:val="00FD3A6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2CD5CC11"/>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60BB"/>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rsid w:val="00F91520"/>
    <w:pPr>
      <w:spacing w:line="180" w:lineRule="exact"/>
      <w:jc w:val="both"/>
    </w:pPr>
    <w:rPr>
      <w:sz w:val="16"/>
    </w:rPr>
  </w:style>
  <w:style w:type="paragraph" w:customStyle="1" w:styleId="PaperTitle">
    <w:name w:val="Paper Title"/>
    <w:basedOn w:val="Normal"/>
    <w:rsid w:val="00F91520"/>
    <w:pPr>
      <w:tabs>
        <w:tab w:val="left" w:pos="200"/>
      </w:tabs>
      <w:spacing w:line="480" w:lineRule="exact"/>
      <w:jc w:val="center"/>
    </w:pPr>
    <w:rPr>
      <w:b/>
      <w:sz w:val="32"/>
    </w:rPr>
  </w:style>
  <w:style w:type="paragraph" w:customStyle="1" w:styleId="SectionHeading">
    <w:name w:val="Section Heading"/>
    <w:basedOn w:val="Normal"/>
    <w:rsid w:val="00F91520"/>
    <w:pPr>
      <w:keepNext/>
      <w:tabs>
        <w:tab w:val="left" w:pos="200"/>
      </w:tabs>
      <w:spacing w:before="360" w:after="120" w:line="300" w:lineRule="exact"/>
      <w:jc w:val="center"/>
    </w:pPr>
    <w:rPr>
      <w:b/>
    </w:rPr>
  </w:style>
  <w:style w:type="paragraph" w:customStyle="1" w:styleId="Text">
    <w:name w:val="Text"/>
    <w:basedOn w:val="Normal"/>
    <w:rsid w:val="00F91520"/>
    <w:pPr>
      <w:tabs>
        <w:tab w:val="left" w:pos="200"/>
      </w:tabs>
      <w:spacing w:line="240" w:lineRule="exact"/>
      <w:jc w:val="both"/>
    </w:pPr>
    <w:rPr>
      <w:sz w:val="20"/>
    </w:rPr>
  </w:style>
  <w:style w:type="paragraph" w:customStyle="1" w:styleId="SubsectionHeading">
    <w:name w:val="Subsection Heading"/>
    <w:basedOn w:val="Normal"/>
    <w:rsid w:val="006C402F"/>
    <w:pPr>
      <w:keepNext/>
      <w:tabs>
        <w:tab w:val="left" w:pos="200"/>
      </w:tabs>
      <w:spacing w:before="240" w:after="60" w:line="260" w:lineRule="exact"/>
    </w:pPr>
    <w:rPr>
      <w:b/>
      <w:sz w:val="22"/>
    </w:rPr>
  </w:style>
  <w:style w:type="paragraph" w:customStyle="1" w:styleId="AbstractText">
    <w:name w:val="Abstract Text"/>
    <w:basedOn w:val="Normal"/>
    <w:rsid w:val="00034AE8"/>
    <w:pPr>
      <w:tabs>
        <w:tab w:val="left" w:pos="200"/>
      </w:tabs>
      <w:spacing w:line="200" w:lineRule="exact"/>
      <w:ind w:left="199" w:right="199"/>
      <w:jc w:val="both"/>
    </w:pPr>
    <w:rPr>
      <w:sz w:val="18"/>
    </w:rPr>
  </w:style>
  <w:style w:type="paragraph" w:customStyle="1" w:styleId="AuthorName">
    <w:name w:val="Author Name"/>
    <w:basedOn w:val="Normal"/>
    <w:rsid w:val="004860BB"/>
    <w:pPr>
      <w:spacing w:before="240" w:line="300" w:lineRule="exact"/>
      <w:jc w:val="center"/>
    </w:pPr>
    <w:rPr>
      <w:b/>
    </w:rPr>
  </w:style>
  <w:style w:type="paragraph" w:customStyle="1" w:styleId="AffiliationandAddress">
    <w:name w:val="Affiliation and Address"/>
    <w:basedOn w:val="Normal"/>
    <w:rsid w:val="00D404D9"/>
    <w:pPr>
      <w:spacing w:before="60" w:line="200" w:lineRule="exact"/>
      <w:jc w:val="center"/>
    </w:pPr>
    <w:rPr>
      <w:sz w:val="18"/>
    </w:rPr>
  </w:style>
  <w:style w:type="paragraph" w:customStyle="1" w:styleId="Extract">
    <w:name w:val="Extract"/>
    <w:basedOn w:val="Normal"/>
    <w:next w:val="Normal"/>
    <w:rsid w:val="004860BB"/>
    <w:pPr>
      <w:tabs>
        <w:tab w:val="left" w:pos="200"/>
      </w:tabs>
      <w:spacing w:before="120" w:line="220" w:lineRule="exact"/>
      <w:ind w:left="200" w:right="200"/>
      <w:jc w:val="both"/>
    </w:pPr>
    <w:rPr>
      <w:sz w:val="20"/>
    </w:rPr>
  </w:style>
  <w:style w:type="paragraph" w:customStyle="1" w:styleId="BulletedList">
    <w:name w:val="Bulleted List"/>
    <w:basedOn w:val="Normal"/>
    <w:next w:val="Normal"/>
    <w:rsid w:val="00D404D9"/>
    <w:pPr>
      <w:tabs>
        <w:tab w:val="left" w:pos="200"/>
      </w:tabs>
      <w:spacing w:before="40" w:after="40" w:line="220" w:lineRule="exact"/>
      <w:ind w:left="199" w:hanging="199"/>
      <w:jc w:val="both"/>
    </w:pPr>
    <w:rPr>
      <w:sz w:val="20"/>
    </w:rPr>
  </w:style>
  <w:style w:type="paragraph" w:customStyle="1" w:styleId="Subsubsection">
    <w:name w:val="Subsubsection"/>
    <w:basedOn w:val="Text"/>
    <w:rsid w:val="00893A67"/>
    <w:pPr>
      <w:keepNext/>
      <w:spacing w:before="60"/>
    </w:pPr>
    <w:rPr>
      <w:b/>
    </w:rPr>
  </w:style>
  <w:style w:type="paragraph" w:customStyle="1" w:styleId="AbstractHead">
    <w:name w:val="Abstract Head"/>
    <w:basedOn w:val="SubsectionHeading"/>
    <w:pPr>
      <w:spacing w:before="0" w:line="240" w:lineRule="exact"/>
      <w:jc w:val="center"/>
    </w:pPr>
    <w:rPr>
      <w:sz w:val="20"/>
    </w:rPr>
  </w:style>
  <w:style w:type="paragraph" w:styleId="ListParagraph">
    <w:name w:val="List Paragraph"/>
    <w:basedOn w:val="Normal"/>
    <w:uiPriority w:val="34"/>
    <w:qFormat/>
    <w:rsid w:val="00134ECD"/>
    <w:pPr>
      <w:spacing w:after="40" w:line="200" w:lineRule="exact"/>
      <w:ind w:left="720"/>
    </w:pPr>
    <w:rPr>
      <w:sz w:val="18"/>
    </w:rPr>
  </w:style>
  <w:style w:type="paragraph" w:customStyle="1" w:styleId="References">
    <w:name w:val="References"/>
    <w:basedOn w:val="Text"/>
    <w:qFormat/>
    <w:rsid w:val="00134ECD"/>
    <w:pPr>
      <w:spacing w:after="60" w:line="200" w:lineRule="exact"/>
    </w:pPr>
    <w:rPr>
      <w:sz w:val="18"/>
    </w:rPr>
  </w:style>
  <w:style w:type="character" w:customStyle="1" w:styleId="FootnoteTextChar">
    <w:name w:val="Footnote Text Char"/>
    <w:link w:val="FootnoteText"/>
    <w:rsid w:val="006C2B73"/>
    <w:rPr>
      <w:rFonts w:ascii="Times New Roman" w:eastAsia="Times New Roman" w:hAnsi="Times New Roman"/>
      <w:sz w:val="16"/>
    </w:rPr>
  </w:style>
  <w:style w:type="paragraph" w:customStyle="1" w:styleId="FigureCaption">
    <w:name w:val="Figure Caption"/>
    <w:basedOn w:val="Text"/>
    <w:qFormat/>
    <w:rsid w:val="002A6C1B"/>
    <w:pPr>
      <w:spacing w:before="120" w:after="240" w:line="220" w:lineRule="exact"/>
      <w:jc w:val="center"/>
    </w:pPr>
    <w:rPr>
      <w:sz w:val="18"/>
    </w:rPr>
  </w:style>
  <w:style w:type="paragraph" w:styleId="Header">
    <w:name w:val="header"/>
    <w:basedOn w:val="Normal"/>
    <w:link w:val="HeaderChar"/>
    <w:uiPriority w:val="99"/>
    <w:unhideWhenUsed/>
    <w:rsid w:val="0012252E"/>
    <w:pPr>
      <w:tabs>
        <w:tab w:val="center" w:pos="4320"/>
        <w:tab w:val="right" w:pos="8640"/>
      </w:tabs>
    </w:pPr>
  </w:style>
  <w:style w:type="character" w:customStyle="1" w:styleId="HeaderChar">
    <w:name w:val="Header Char"/>
    <w:basedOn w:val="DefaultParagraphFont"/>
    <w:link w:val="Header"/>
    <w:uiPriority w:val="99"/>
    <w:rsid w:val="0012252E"/>
    <w:rPr>
      <w:rFonts w:ascii="Times New Roman" w:eastAsia="Times New Roman" w:hAnsi="Times New Roman"/>
      <w:sz w:val="24"/>
    </w:rPr>
  </w:style>
  <w:style w:type="paragraph" w:styleId="Footer">
    <w:name w:val="footer"/>
    <w:basedOn w:val="Normal"/>
    <w:link w:val="FooterChar"/>
    <w:uiPriority w:val="99"/>
    <w:unhideWhenUsed/>
    <w:rsid w:val="0012252E"/>
    <w:pPr>
      <w:tabs>
        <w:tab w:val="center" w:pos="4320"/>
        <w:tab w:val="right" w:pos="8640"/>
      </w:tabs>
    </w:pPr>
  </w:style>
  <w:style w:type="character" w:customStyle="1" w:styleId="FooterChar">
    <w:name w:val="Footer Char"/>
    <w:basedOn w:val="DefaultParagraphFont"/>
    <w:link w:val="Footer"/>
    <w:uiPriority w:val="99"/>
    <w:rsid w:val="0012252E"/>
    <w:rPr>
      <w:rFonts w:ascii="Times New Roman" w:eastAsia="Times New Roman" w:hAnsi="Times New Roman"/>
      <w:sz w:val="24"/>
    </w:rPr>
  </w:style>
  <w:style w:type="paragraph" w:customStyle="1" w:styleId="Text-Indent">
    <w:name w:val="Text-Indent"/>
    <w:basedOn w:val="Text"/>
    <w:qFormat/>
    <w:rsid w:val="00583749"/>
    <w:pPr>
      <w:ind w:firstLine="199"/>
    </w:pPr>
  </w:style>
  <w:style w:type="paragraph" w:customStyle="1" w:styleId="Figure">
    <w:name w:val="Figure"/>
    <w:basedOn w:val="Normal"/>
    <w:qFormat/>
    <w:rsid w:val="002A6C1B"/>
    <w:pPr>
      <w:jc w:val="center"/>
    </w:pPr>
  </w:style>
  <w:style w:type="paragraph" w:styleId="NormalWeb">
    <w:name w:val="Normal (Web)"/>
    <w:basedOn w:val="Normal"/>
    <w:uiPriority w:val="99"/>
    <w:semiHidden/>
    <w:unhideWhenUsed/>
    <w:rsid w:val="001C1D36"/>
    <w:pPr>
      <w:spacing w:before="100" w:beforeAutospacing="1" w:after="100" w:afterAutospacing="1"/>
    </w:pPr>
    <w:rPr>
      <w:szCs w:val="24"/>
    </w:rPr>
  </w:style>
  <w:style w:type="paragraph" w:customStyle="1" w:styleId="HeadingAcknowledgments">
    <w:name w:val="Heading: Acknowledgments"/>
    <w:basedOn w:val="Normal"/>
    <w:rsid w:val="000262A1"/>
    <w:pPr>
      <w:keepNext/>
      <w:tabs>
        <w:tab w:val="left" w:pos="1080"/>
      </w:tabs>
      <w:autoSpaceDE w:val="0"/>
      <w:spacing w:before="200" w:after="80" w:line="300" w:lineRule="atLeast"/>
      <w:ind w:left="360" w:hanging="360"/>
    </w:pPr>
    <w:rPr>
      <w:b/>
      <w:color w:val="000000"/>
    </w:rPr>
  </w:style>
  <w:style w:type="paragraph" w:styleId="BalloonText">
    <w:name w:val="Balloon Text"/>
    <w:basedOn w:val="Normal"/>
    <w:link w:val="BalloonTextChar"/>
    <w:uiPriority w:val="99"/>
    <w:semiHidden/>
    <w:unhideWhenUsed/>
    <w:rsid w:val="00304E8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E83"/>
    <w:rPr>
      <w:rFonts w:ascii="Segoe UI" w:eastAsia="Times New Roman" w:hAnsi="Segoe UI" w:cs="Segoe UI"/>
      <w:sz w:val="18"/>
      <w:szCs w:val="18"/>
    </w:rPr>
  </w:style>
  <w:style w:type="character" w:styleId="Hyperlink">
    <w:name w:val="Hyperlink"/>
    <w:basedOn w:val="DefaultParagraphFont"/>
    <w:uiPriority w:val="99"/>
    <w:unhideWhenUsed/>
    <w:rsid w:val="009C0FB2"/>
    <w:rPr>
      <w:color w:val="0000FF" w:themeColor="hyperlink"/>
      <w:u w:val="single"/>
    </w:rPr>
  </w:style>
  <w:style w:type="character" w:styleId="UnresolvedMention">
    <w:name w:val="Unresolved Mention"/>
    <w:basedOn w:val="DefaultParagraphFont"/>
    <w:uiPriority w:val="99"/>
    <w:semiHidden/>
    <w:unhideWhenUsed/>
    <w:rsid w:val="009C0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406411">
      <w:bodyDiv w:val="1"/>
      <w:marLeft w:val="0"/>
      <w:marRight w:val="0"/>
      <w:marTop w:val="0"/>
      <w:marBottom w:val="0"/>
      <w:divBdr>
        <w:top w:val="none" w:sz="0" w:space="0" w:color="auto"/>
        <w:left w:val="none" w:sz="0" w:space="0" w:color="auto"/>
        <w:bottom w:val="none" w:sz="0" w:space="0" w:color="auto"/>
        <w:right w:val="none" w:sz="0" w:space="0" w:color="auto"/>
      </w:divBdr>
      <w:divsChild>
        <w:div w:id="1252395423">
          <w:marLeft w:val="0"/>
          <w:marRight w:val="0"/>
          <w:marTop w:val="0"/>
          <w:marBottom w:val="0"/>
          <w:divBdr>
            <w:top w:val="none" w:sz="0" w:space="0" w:color="auto"/>
            <w:left w:val="none" w:sz="0" w:space="0" w:color="auto"/>
            <w:bottom w:val="none" w:sz="0" w:space="0" w:color="auto"/>
            <w:right w:val="none" w:sz="0" w:space="0" w:color="auto"/>
          </w:divBdr>
          <w:divsChild>
            <w:div w:id="1975481117">
              <w:marLeft w:val="0"/>
              <w:marRight w:val="0"/>
              <w:marTop w:val="0"/>
              <w:marBottom w:val="0"/>
              <w:divBdr>
                <w:top w:val="none" w:sz="0" w:space="0" w:color="auto"/>
                <w:left w:val="none" w:sz="0" w:space="0" w:color="auto"/>
                <w:bottom w:val="none" w:sz="0" w:space="0" w:color="auto"/>
                <w:right w:val="none" w:sz="0" w:space="0" w:color="auto"/>
              </w:divBdr>
              <w:divsChild>
                <w:div w:id="1314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649419">
      <w:bodyDiv w:val="1"/>
      <w:marLeft w:val="0"/>
      <w:marRight w:val="0"/>
      <w:marTop w:val="0"/>
      <w:marBottom w:val="0"/>
      <w:divBdr>
        <w:top w:val="none" w:sz="0" w:space="0" w:color="auto"/>
        <w:left w:val="none" w:sz="0" w:space="0" w:color="auto"/>
        <w:bottom w:val="none" w:sz="0" w:space="0" w:color="auto"/>
        <w:right w:val="none" w:sz="0" w:space="0" w:color="auto"/>
      </w:divBdr>
    </w:div>
    <w:div w:id="1735860333">
      <w:bodyDiv w:val="1"/>
      <w:marLeft w:val="0"/>
      <w:marRight w:val="0"/>
      <w:marTop w:val="0"/>
      <w:marBottom w:val="0"/>
      <w:divBdr>
        <w:top w:val="none" w:sz="0" w:space="0" w:color="auto"/>
        <w:left w:val="none" w:sz="0" w:space="0" w:color="auto"/>
        <w:bottom w:val="none" w:sz="0" w:space="0" w:color="auto"/>
        <w:right w:val="none" w:sz="0" w:space="0" w:color="auto"/>
      </w:divBdr>
      <w:divsChild>
        <w:div w:id="1945767653">
          <w:marLeft w:val="0"/>
          <w:marRight w:val="0"/>
          <w:marTop w:val="0"/>
          <w:marBottom w:val="0"/>
          <w:divBdr>
            <w:top w:val="none" w:sz="0" w:space="0" w:color="auto"/>
            <w:left w:val="none" w:sz="0" w:space="0" w:color="auto"/>
            <w:bottom w:val="none" w:sz="0" w:space="0" w:color="auto"/>
            <w:right w:val="none" w:sz="0" w:space="0" w:color="auto"/>
          </w:divBdr>
          <w:divsChild>
            <w:div w:id="1698002512">
              <w:marLeft w:val="0"/>
              <w:marRight w:val="0"/>
              <w:marTop w:val="0"/>
              <w:marBottom w:val="0"/>
              <w:divBdr>
                <w:top w:val="none" w:sz="0" w:space="0" w:color="auto"/>
                <w:left w:val="none" w:sz="0" w:space="0" w:color="auto"/>
                <w:bottom w:val="none" w:sz="0" w:space="0" w:color="auto"/>
                <w:right w:val="none" w:sz="0" w:space="0" w:color="auto"/>
              </w:divBdr>
              <w:divsChild>
                <w:div w:id="2018076121">
                  <w:marLeft w:val="0"/>
                  <w:marRight w:val="0"/>
                  <w:marTop w:val="0"/>
                  <w:marBottom w:val="0"/>
                  <w:divBdr>
                    <w:top w:val="none" w:sz="0" w:space="0" w:color="auto"/>
                    <w:left w:val="none" w:sz="0" w:space="0" w:color="auto"/>
                    <w:bottom w:val="none" w:sz="0" w:space="0" w:color="auto"/>
                    <w:right w:val="none" w:sz="0" w:space="0" w:color="auto"/>
                  </w:divBdr>
                  <w:divsChild>
                    <w:div w:id="12822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847931">
      <w:bodyDiv w:val="1"/>
      <w:marLeft w:val="0"/>
      <w:marRight w:val="0"/>
      <w:marTop w:val="0"/>
      <w:marBottom w:val="0"/>
      <w:divBdr>
        <w:top w:val="none" w:sz="0" w:space="0" w:color="auto"/>
        <w:left w:val="none" w:sz="0" w:space="0" w:color="auto"/>
        <w:bottom w:val="none" w:sz="0" w:space="0" w:color="auto"/>
        <w:right w:val="none" w:sz="0" w:space="0" w:color="auto"/>
      </w:divBdr>
      <w:divsChild>
        <w:div w:id="689457630">
          <w:marLeft w:val="0"/>
          <w:marRight w:val="0"/>
          <w:marTop w:val="0"/>
          <w:marBottom w:val="0"/>
          <w:divBdr>
            <w:top w:val="none" w:sz="0" w:space="0" w:color="auto"/>
            <w:left w:val="none" w:sz="0" w:space="0" w:color="auto"/>
            <w:bottom w:val="none" w:sz="0" w:space="0" w:color="auto"/>
            <w:right w:val="none" w:sz="0" w:space="0" w:color="auto"/>
          </w:divBdr>
          <w:divsChild>
            <w:div w:id="1677732748">
              <w:marLeft w:val="0"/>
              <w:marRight w:val="0"/>
              <w:marTop w:val="0"/>
              <w:marBottom w:val="0"/>
              <w:divBdr>
                <w:top w:val="none" w:sz="0" w:space="0" w:color="auto"/>
                <w:left w:val="none" w:sz="0" w:space="0" w:color="auto"/>
                <w:bottom w:val="none" w:sz="0" w:space="0" w:color="auto"/>
                <w:right w:val="none" w:sz="0" w:space="0" w:color="auto"/>
              </w:divBdr>
              <w:divsChild>
                <w:div w:id="94164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72</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AAI Proceedings Template</vt:lpstr>
    </vt:vector>
  </TitlesOfParts>
  <Manager/>
  <Company>The Live Oak Press</Company>
  <LinksUpToDate>false</LinksUpToDate>
  <CharactersWithSpaces>58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I Proceedings Template</dc:title>
  <dc:subject>Conference Template</dc:subject>
  <dc:creator>AAAI</dc:creator>
  <cp:keywords/>
  <dc:description/>
  <cp:lastModifiedBy>Ashfaqul Haque John</cp:lastModifiedBy>
  <cp:revision>2</cp:revision>
  <cp:lastPrinted>2021-07-16T07:39:00Z</cp:lastPrinted>
  <dcterms:created xsi:type="dcterms:W3CDTF">2021-09-15T19:20:00Z</dcterms:created>
  <dcterms:modified xsi:type="dcterms:W3CDTF">2021-09-15T19:20:00Z</dcterms:modified>
  <cp:category/>
</cp:coreProperties>
</file>